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356FBE" w:rsidR="00932A65" w:rsidP="44289CE7" w:rsidRDefault="00932A65" w14:paraId="15AC54C2" w14:textId="7C220C26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4138FD4C" w14:textId="425A313D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191FC8D4" w14:textId="7368346B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7FAFF10B" w14:textId="1BBF1CB9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0DBDA413" w14:textId="3F4C2F97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68CA80A8" w14:textId="3BB68DD7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656C3EA7" w14:textId="78F67F74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238486EB" w14:textId="2E38AFED">
      <w:pPr>
        <w:rPr>
          <w:rFonts w:ascii="Times New Roman" w:hAnsi="Times New Roman" w:eastAsia="Times New Roman" w:cs="Times New Roman"/>
          <w:sz w:val="24"/>
          <w:szCs w:val="24"/>
        </w:rPr>
      </w:pPr>
    </w:p>
    <w:p w:rsidRPr="00356FBE" w:rsidR="00356FBE" w:rsidP="44289CE7" w:rsidRDefault="00356FBE" w14:paraId="4FC1E6AC" w14:textId="5CBB2A93">
      <w:pPr>
        <w:rPr>
          <w:rFonts w:ascii="Times New Roman" w:hAnsi="Times New Roman" w:eastAsia="Times New Roman" w:cs="Times New Roman"/>
          <w:sz w:val="24"/>
          <w:szCs w:val="24"/>
        </w:rPr>
      </w:pPr>
    </w:p>
    <w:p w:rsidR="3911118C" w:rsidP="5B140A58" w:rsidRDefault="3911118C" w14:paraId="3844A06D" w14:textId="22BFEBEA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jc w:val="center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r w:rsidRPr="4E401AB4" w:rsidR="7DCF1931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 xml:space="preserve">Module </w:t>
      </w:r>
      <w:r w:rsidRPr="4E401AB4" w:rsidR="75F28B9E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7</w:t>
      </w:r>
      <w:r w:rsidRPr="4E401AB4" w:rsidR="2E6BC5E3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: Journal</w:t>
      </w:r>
    </w:p>
    <w:p w:rsidRPr="00356FBE" w:rsidR="00356FBE" w:rsidP="44289CE7" w:rsidRDefault="00356FBE" w14:paraId="770C6735" w14:textId="31E0551D">
      <w:pPr>
        <w:jc w:val="center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 w:rsidRPr="00356FBE" w:rsidR="00356FBE" w:rsidP="44289CE7" w:rsidRDefault="00356FBE" w14:paraId="062E12EE" w14:textId="3098DC53">
      <w:pPr>
        <w:jc w:val="center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 w:rsidRPr="00356FBE" w:rsidR="00356FBE" w:rsidP="44289CE7" w:rsidRDefault="00356FBE" w14:paraId="734927E7" w14:textId="616C38C7">
      <w:pPr>
        <w:jc w:val="center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p w:rsidR="4F1703E4" w:rsidP="44289CE7" w:rsidRDefault="4F1703E4" w14:paraId="2C83CF80" w14:textId="03FA54E8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44289CE7">
        <w:rPr>
          <w:rFonts w:ascii="Times New Roman" w:hAnsi="Times New Roman" w:eastAsia="Times New Roman" w:cs="Times New Roman"/>
          <w:sz w:val="24"/>
          <w:szCs w:val="24"/>
        </w:rPr>
        <w:t>Zane Milo Deso</w:t>
      </w:r>
    </w:p>
    <w:p w:rsidR="00C43899" w:rsidP="44289CE7" w:rsidRDefault="00C43899" w14:paraId="72CA1BA5" w14:textId="0E71A464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6C2A1854" w:rsidR="6C9C9C61">
        <w:rPr>
          <w:rFonts w:ascii="Times New Roman" w:hAnsi="Times New Roman" w:eastAsia="Times New Roman" w:cs="Times New Roman"/>
          <w:sz w:val="24"/>
          <w:szCs w:val="24"/>
        </w:rPr>
        <w:t>Southern New Hampshire University</w:t>
      </w:r>
    </w:p>
    <w:p w:rsidR="1C030E60" w:rsidP="6C2A1854" w:rsidRDefault="1C030E60" w14:paraId="73D70E33" w14:textId="3503AFF3">
      <w:pPr>
        <w:spacing w:line="480" w:lineRule="auto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6C2A1854" w:rsidR="1C030E60">
        <w:rPr>
          <w:rFonts w:ascii="Times New Roman" w:hAnsi="Times New Roman" w:eastAsia="Times New Roman" w:cs="Times New Roman"/>
          <w:sz w:val="24"/>
          <w:szCs w:val="24"/>
        </w:rPr>
        <w:t>CS-405: Secure Coding</w:t>
      </w:r>
    </w:p>
    <w:p w:rsidR="00356FBE" w:rsidP="44289CE7" w:rsidRDefault="00356FBE" w14:paraId="145168CC" w14:textId="77777777">
      <w:pPr>
        <w:spacing w:line="480" w:lineRule="auto"/>
        <w:rPr>
          <w:rFonts w:ascii="Times New Roman" w:hAnsi="Times New Roman" w:eastAsia="Times New Roman" w:cs="Times New Roman"/>
          <w:sz w:val="24"/>
          <w:szCs w:val="24"/>
        </w:rPr>
      </w:pPr>
      <w:r w:rsidRPr="6C2A1854">
        <w:rPr>
          <w:rFonts w:ascii="Times New Roman" w:hAnsi="Times New Roman" w:eastAsia="Times New Roman" w:cs="Times New Roman"/>
          <w:sz w:val="24"/>
          <w:szCs w:val="24"/>
        </w:rPr>
        <w:br w:type="page"/>
      </w:r>
    </w:p>
    <w:p w:rsidR="3480C92F" w:rsidP="6C2A1854" w:rsidRDefault="3480C92F" w14:paraId="6DFE2D77" w14:textId="1AD3A3C7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/>
        <w:jc w:val="center"/>
      </w:pPr>
      <w:r w:rsidRPr="6C2A1854" w:rsidR="3480C92F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Journal</w:t>
      </w:r>
    </w:p>
    <w:p w:rsidR="049F663B" w:rsidP="3AA312E2" w:rsidRDefault="049F663B" w14:paraId="2380F6BF" w14:textId="38BE99AD">
      <w:pPr>
        <w:spacing w:line="480" w:lineRule="auto"/>
        <w:rPr>
          <w:rStyle w:val="Heading2Char"/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</w:pPr>
      <w:r w:rsidRPr="6C2A1854" w:rsidR="29ABEA63">
        <w:rPr>
          <w:rStyle w:val="Heading2Char"/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Introduction</w:t>
      </w:r>
    </w:p>
    <w:p w:rsidR="3AA312E2" w:rsidP="4E401AB4" w:rsidRDefault="3AA312E2" w14:paraId="3385F7C3" w14:textId="237C9574">
      <w:pPr>
        <w:spacing w:line="480" w:lineRule="auto"/>
        <w:ind w:firstLine="720"/>
        <w:rPr>
          <w:rFonts w:ascii="Times New Roman" w:hAnsi="Times New Roman" w:eastAsia="Times New Roman" w:cs="Times New Roman"/>
          <w:sz w:val="24"/>
          <w:szCs w:val="24"/>
        </w:rPr>
      </w:pPr>
      <w:r w:rsidRPr="4E401AB4" w:rsidR="2F0D2D53">
        <w:rPr>
          <w:rFonts w:ascii="Times New Roman" w:hAnsi="Times New Roman" w:eastAsia="Times New Roman" w:cs="Times New Roman"/>
          <w:sz w:val="24"/>
          <w:szCs w:val="24"/>
        </w:rPr>
        <w:t>In software development, we often focus on functionality, performance, and security</w:t>
      </w:r>
      <w:r w:rsidRPr="4E401AB4" w:rsidR="75D6FF0B">
        <w:rPr>
          <w:rFonts w:ascii="Times New Roman" w:hAnsi="Times New Roman" w:eastAsia="Times New Roman" w:cs="Times New Roman"/>
          <w:sz w:val="24"/>
          <w:szCs w:val="24"/>
        </w:rPr>
        <w:t>, albeit</w:t>
      </w:r>
      <w:r w:rsidRPr="4E401AB4" w:rsidR="2F0D2D53">
        <w:rPr>
          <w:rFonts w:ascii="Times New Roman" w:hAnsi="Times New Roman" w:eastAsia="Times New Roman" w:cs="Times New Roman"/>
          <w:sz w:val="24"/>
          <w:szCs w:val="24"/>
        </w:rPr>
        <w:t xml:space="preserve"> understanding </w:t>
      </w:r>
      <w:r w:rsidRPr="4E401AB4" w:rsidR="48CA09C6">
        <w:rPr>
          <w:rFonts w:ascii="Times New Roman" w:hAnsi="Times New Roman" w:eastAsia="Times New Roman" w:cs="Times New Roman"/>
          <w:sz w:val="24"/>
          <w:szCs w:val="24"/>
        </w:rPr>
        <w:t>the motive</w:t>
      </w:r>
      <w:r w:rsidRPr="4E401AB4" w:rsidR="2F0D2D53">
        <w:rPr>
          <w:rFonts w:ascii="Times New Roman" w:hAnsi="Times New Roman" w:eastAsia="Times New Roman" w:cs="Times New Roman"/>
          <w:sz w:val="24"/>
          <w:szCs w:val="24"/>
        </w:rPr>
        <w:t xml:space="preserve"> behind behavior adds a critical layer of insight. Whether evaluating system logs, debugging code, or modeling threats, recognizing why an action occurs can reveal deeper truths about user intent and system resilience. This journal </w:t>
      </w:r>
      <w:r w:rsidRPr="4E401AB4" w:rsidR="2EE3DEF0">
        <w:rPr>
          <w:rFonts w:ascii="Times New Roman" w:hAnsi="Times New Roman" w:eastAsia="Times New Roman" w:cs="Times New Roman"/>
          <w:sz w:val="24"/>
          <w:szCs w:val="24"/>
        </w:rPr>
        <w:t>reflects</w:t>
      </w:r>
      <w:r w:rsidRPr="4E401AB4" w:rsidR="2F0D2D53">
        <w:rPr>
          <w:rFonts w:ascii="Times New Roman" w:hAnsi="Times New Roman" w:eastAsia="Times New Roman" w:cs="Times New Roman"/>
          <w:sz w:val="24"/>
          <w:szCs w:val="24"/>
        </w:rPr>
        <w:t xml:space="preserve"> how I can integrate motive-driven thinking into my workflow, communicate its importance to others, and highlight a practical example from my recent project.</w:t>
      </w:r>
      <w:r>
        <w:br/>
      </w:r>
      <w:r w:rsidRPr="4E401AB4" w:rsidR="7D136303"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  <w:t>Applying the Concept of Motive in Practice</w:t>
      </w:r>
    </w:p>
    <w:p w:rsidR="3AA312E2" w:rsidP="4E401AB4" w:rsidRDefault="3AA312E2" w14:paraId="1F5C8CCD" w14:textId="0129EA29">
      <w:pPr>
        <w:pStyle w:val="Normal"/>
        <w:spacing w:line="480" w:lineRule="auto"/>
        <w:ind w:firstLine="720"/>
        <w:rPr>
          <w:rFonts w:ascii="Times New Roman" w:hAnsi="Times New Roman" w:eastAsia="Times New Roman" w:cs="Times New Roman"/>
          <w:sz w:val="24"/>
          <w:szCs w:val="24"/>
        </w:rPr>
      </w:pPr>
      <w:r w:rsidRPr="4E401AB4" w:rsidR="7D136303">
        <w:rPr>
          <w:rFonts w:ascii="Times New Roman" w:hAnsi="Times New Roman" w:eastAsia="Times New Roman" w:cs="Times New Roman"/>
          <w:sz w:val="24"/>
          <w:szCs w:val="24"/>
        </w:rPr>
        <w:t xml:space="preserve">In my own development practice, I plan to incorporate motive analysis as a regular part of debugging, threat modeling, and code review. Whether </w:t>
      </w:r>
      <w:r w:rsidRPr="4E401AB4" w:rsidR="7D136303">
        <w:rPr>
          <w:rFonts w:ascii="Times New Roman" w:hAnsi="Times New Roman" w:eastAsia="Times New Roman" w:cs="Times New Roman"/>
          <w:sz w:val="24"/>
          <w:szCs w:val="24"/>
        </w:rPr>
        <w:t>I'm</w:t>
      </w:r>
      <w:r w:rsidRPr="4E401AB4" w:rsidR="7D136303">
        <w:rPr>
          <w:rFonts w:ascii="Times New Roman" w:hAnsi="Times New Roman" w:eastAsia="Times New Roman" w:cs="Times New Roman"/>
          <w:sz w:val="24"/>
          <w:szCs w:val="24"/>
        </w:rPr>
        <w:t xml:space="preserve"> evaluating the intent behind a </w:t>
      </w:r>
      <w:r w:rsidRPr="4E401AB4" w:rsidR="5559A036">
        <w:rPr>
          <w:rFonts w:ascii="Times New Roman" w:hAnsi="Times New Roman" w:eastAsia="Times New Roman" w:cs="Times New Roman"/>
          <w:sz w:val="24"/>
          <w:szCs w:val="24"/>
        </w:rPr>
        <w:t>user's</w:t>
      </w:r>
      <w:r w:rsidRPr="4E401AB4" w:rsidR="7D136303">
        <w:rPr>
          <w:rFonts w:ascii="Times New Roman" w:hAnsi="Times New Roman" w:eastAsia="Times New Roman" w:cs="Times New Roman"/>
          <w:sz w:val="24"/>
          <w:szCs w:val="24"/>
        </w:rPr>
        <w:t xml:space="preserve"> action or </w:t>
      </w:r>
      <w:r w:rsidRPr="4E401AB4" w:rsidR="7D136303">
        <w:rPr>
          <w:rFonts w:ascii="Times New Roman" w:hAnsi="Times New Roman" w:eastAsia="Times New Roman" w:cs="Times New Roman"/>
          <w:sz w:val="24"/>
          <w:szCs w:val="24"/>
        </w:rPr>
        <w:t>identifying</w:t>
      </w:r>
      <w:r w:rsidRPr="4E401AB4" w:rsidR="7D136303">
        <w:rPr>
          <w:rFonts w:ascii="Times New Roman" w:hAnsi="Times New Roman" w:eastAsia="Times New Roman" w:cs="Times New Roman"/>
          <w:sz w:val="24"/>
          <w:szCs w:val="24"/>
        </w:rPr>
        <w:t xml:space="preserve"> the root cause of a vulnerability, understanding </w:t>
      </w:r>
      <w:r w:rsidRPr="4E401AB4" w:rsidR="4E6F9D25">
        <w:rPr>
          <w:rFonts w:ascii="Times New Roman" w:hAnsi="Times New Roman" w:eastAsia="Times New Roman" w:cs="Times New Roman"/>
          <w:sz w:val="24"/>
          <w:szCs w:val="24"/>
        </w:rPr>
        <w:t>motivation</w:t>
      </w:r>
      <w:r w:rsidRPr="4E401AB4" w:rsidR="7D136303">
        <w:rPr>
          <w:rFonts w:ascii="Times New Roman" w:hAnsi="Times New Roman" w:eastAsia="Times New Roman" w:cs="Times New Roman"/>
          <w:sz w:val="24"/>
          <w:szCs w:val="24"/>
        </w:rPr>
        <w:t xml:space="preserve"> adds depth to technical problem solving. For example, when assessing an unexpected API call or log event, I </w:t>
      </w:r>
      <w:r w:rsidRPr="4E401AB4" w:rsidR="7D136303">
        <w:rPr>
          <w:rFonts w:ascii="Times New Roman" w:hAnsi="Times New Roman" w:eastAsia="Times New Roman" w:cs="Times New Roman"/>
          <w:sz w:val="24"/>
          <w:szCs w:val="24"/>
        </w:rPr>
        <w:t>won’t</w:t>
      </w:r>
      <w:r w:rsidRPr="4E401AB4" w:rsidR="7D136303">
        <w:rPr>
          <w:rFonts w:ascii="Times New Roman" w:hAnsi="Times New Roman" w:eastAsia="Times New Roman" w:cs="Times New Roman"/>
          <w:sz w:val="24"/>
          <w:szCs w:val="24"/>
        </w:rPr>
        <w:t xml:space="preserve"> just look at what happened</w:t>
      </w:r>
      <w:r w:rsidRPr="4E401AB4" w:rsidR="096E9D14">
        <w:rPr>
          <w:rFonts w:ascii="Times New Roman" w:hAnsi="Times New Roman" w:eastAsia="Times New Roman" w:cs="Times New Roman"/>
          <w:sz w:val="24"/>
          <w:szCs w:val="24"/>
        </w:rPr>
        <w:t xml:space="preserve">, </w:t>
      </w:r>
      <w:r w:rsidRPr="4E401AB4" w:rsidR="7D136303">
        <w:rPr>
          <w:rFonts w:ascii="Times New Roman" w:hAnsi="Times New Roman" w:eastAsia="Times New Roman" w:cs="Times New Roman"/>
          <w:sz w:val="24"/>
          <w:szCs w:val="24"/>
        </w:rPr>
        <w:t>I’ll</w:t>
      </w:r>
      <w:r w:rsidRPr="4E401AB4" w:rsidR="7D136303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4E401AB4" w:rsidR="44CA8E10">
        <w:rPr>
          <w:rFonts w:ascii="Times New Roman" w:hAnsi="Times New Roman" w:eastAsia="Times New Roman" w:cs="Times New Roman"/>
          <w:sz w:val="24"/>
          <w:szCs w:val="24"/>
        </w:rPr>
        <w:t xml:space="preserve">prompt </w:t>
      </w:r>
      <w:r w:rsidRPr="4E401AB4" w:rsidR="7D136303">
        <w:rPr>
          <w:rFonts w:ascii="Times New Roman" w:hAnsi="Times New Roman" w:eastAsia="Times New Roman" w:cs="Times New Roman"/>
          <w:sz w:val="24"/>
          <w:szCs w:val="24"/>
        </w:rPr>
        <w:t xml:space="preserve">why. Was it a misconfigured client, a curious user, or something malicious? Asking this “why” early helps reveal potential abuse cases and improves overall system design. Moving forward, </w:t>
      </w:r>
      <w:r w:rsidRPr="4E401AB4" w:rsidR="7D136303">
        <w:rPr>
          <w:rFonts w:ascii="Times New Roman" w:hAnsi="Times New Roman" w:eastAsia="Times New Roman" w:cs="Times New Roman"/>
          <w:sz w:val="24"/>
          <w:szCs w:val="24"/>
        </w:rPr>
        <w:t>I’ll</w:t>
      </w:r>
      <w:r w:rsidRPr="4E401AB4" w:rsidR="7D136303">
        <w:rPr>
          <w:rFonts w:ascii="Times New Roman" w:hAnsi="Times New Roman" w:eastAsia="Times New Roman" w:cs="Times New Roman"/>
          <w:sz w:val="24"/>
          <w:szCs w:val="24"/>
        </w:rPr>
        <w:t xml:space="preserve"> make it a habit to annotate or document suspected motives in my testing logs or review notes, especially during security analysis.</w:t>
      </w:r>
    </w:p>
    <w:p w:rsidR="3AA312E2" w:rsidP="4E401AB4" w:rsidRDefault="3AA312E2" w14:paraId="4F323D52" w14:textId="7BA945B9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 w:firstLine="0"/>
        <w:jc w:val="left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</w:pPr>
      <w:r w:rsidRPr="4E401AB4" w:rsidR="7D136303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Explaining Motive to a New Developer</w:t>
      </w:r>
    </w:p>
    <w:p w:rsidR="3AA312E2" w:rsidP="4E401AB4" w:rsidRDefault="3AA312E2" w14:paraId="78923911" w14:textId="0D7982F4">
      <w:pPr>
        <w:pStyle w:val="Normal"/>
        <w:bidi w:val="0"/>
        <w:spacing w:before="0" w:beforeAutospacing="off" w:after="0" w:afterAutospacing="off" w:line="480" w:lineRule="auto"/>
        <w:ind w:left="0" w:right="0" w:firstLine="720"/>
        <w:jc w:val="left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4E401AB4" w:rsidR="7D13630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If I were explaining this to a new developer on the team, </w:t>
      </w:r>
      <w:r w:rsidRPr="4E401AB4" w:rsidR="7D13630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’d</w:t>
      </w:r>
      <w:r w:rsidRPr="4E401AB4" w:rsidR="7D13630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put it simply: “Always ask what someone would gain by doing this.” Whether </w:t>
      </w:r>
      <w:r w:rsidRPr="4E401AB4" w:rsidR="7D13630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t’s</w:t>
      </w:r>
      <w:r w:rsidRPr="4E401AB4" w:rsidR="7D13630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a user interacting with the UI, a system admin running a script, or a malicious actor probing an </w:t>
      </w:r>
      <w:r w:rsidRPr="4E401AB4" w:rsidR="7D13630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endpoint</w:t>
      </w:r>
      <w:r w:rsidRPr="4E401AB4" w:rsidR="2B8B55E8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;</w:t>
      </w:r>
      <w:r w:rsidRPr="4E401AB4" w:rsidR="2B8B55E8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</w:t>
      </w:r>
      <w:r w:rsidRPr="4E401AB4" w:rsidR="7D13630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there’s always a motive behind the action. Understanding that helps us design more resilient systems. </w:t>
      </w:r>
      <w:r w:rsidRPr="4E401AB4" w:rsidR="7D13630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’d</w:t>
      </w:r>
      <w:r w:rsidRPr="4E401AB4" w:rsidR="7D13630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use real-world examples, like phishing emails or overly permissive role access, to show how overlooking motive can lead to costly oversights. </w:t>
      </w:r>
      <w:r w:rsidRPr="4E401AB4" w:rsidR="7D13630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’d</w:t>
      </w:r>
      <w:r w:rsidRPr="4E401AB4" w:rsidR="7D13630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also emphasize that good developers </w:t>
      </w:r>
      <w:r w:rsidRPr="4E401AB4" w:rsidR="7D13630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don’t</w:t>
      </w:r>
      <w:r w:rsidRPr="4E401AB4" w:rsidR="7D13630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just write secure code</w:t>
      </w:r>
      <w:r w:rsidRPr="4E401AB4" w:rsidR="750B2377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; </w:t>
      </w:r>
      <w:r w:rsidRPr="4E401AB4" w:rsidR="7D13630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they think like attackers and ask, who would want to break this, and how would they try?</w:t>
      </w:r>
    </w:p>
    <w:p w:rsidR="3AA312E2" w:rsidP="4E401AB4" w:rsidRDefault="3AA312E2" w14:paraId="2E08BCEA" w14:textId="10385C68">
      <w:pPr>
        <w:spacing w:line="480" w:lineRule="auto"/>
        <w:ind w:firstLine="0"/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</w:pPr>
      <w:r w:rsidRPr="4E401AB4" w:rsidR="7D136303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 xml:space="preserve">Example </w:t>
      </w:r>
      <w:r w:rsidRPr="4E401AB4" w:rsidR="6E4A1913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 xml:space="preserve">Component for </w:t>
      </w:r>
      <w:r w:rsidRPr="4E401AB4" w:rsidR="7D136303">
        <w:rPr>
          <w:rFonts w:ascii="Times New Roman" w:hAnsi="Times New Roman" w:eastAsia="Times New Roman" w:cs="Times New Roman"/>
          <w:b w:val="1"/>
          <w:bCs w:val="1"/>
          <w:noProof w:val="0"/>
          <w:sz w:val="24"/>
          <w:szCs w:val="24"/>
          <w:lang w:val="en-US"/>
        </w:rPr>
        <w:t>Final Reflection in Module Eight</w:t>
      </w:r>
    </w:p>
    <w:p w:rsidR="3AA312E2" w:rsidP="4E401AB4" w:rsidRDefault="3AA312E2" w14:paraId="24ADD8C7" w14:textId="1CAF6760">
      <w:pPr>
        <w:pStyle w:val="Normal"/>
        <w:spacing w:line="480" w:lineRule="auto"/>
        <w:ind w:firstLine="720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4E401AB4" w:rsidR="7D13630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One strong example of this concept came up during the secure authentication implementation in our full stack application. I had initially allowed error messages during login to specify whether the email or password was incorrect. On reflection, I realized this could help an attacker confirm valid user emails</w:t>
      </w:r>
      <w:r w:rsidRPr="4E401AB4" w:rsidR="0DF987D8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; </w:t>
      </w:r>
      <w:r w:rsidRPr="4E401AB4" w:rsidR="7D13630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a classic case of exposing too much motive-relevant information. I changed it to a generic "invalid credentials" message. This decision </w:t>
      </w:r>
      <w:r w:rsidRPr="4E401AB4" w:rsidR="7D13630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wasn’t</w:t>
      </w:r>
      <w:r w:rsidRPr="4E401AB4" w:rsidR="7D13630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</w:t>
      </w:r>
      <w:r w:rsidRPr="4E401AB4" w:rsidR="7D13630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just about obscuring</w:t>
      </w:r>
      <w:r w:rsidRPr="4E401AB4" w:rsidR="7D13630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data</w:t>
      </w:r>
      <w:r w:rsidRPr="4E401AB4" w:rsidR="2AAE179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; </w:t>
      </w:r>
      <w:r w:rsidRPr="4E401AB4" w:rsidR="7D13630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t was about thinking like someone with malicious intent and denying them easy reconnaissance. That mindset shift</w:t>
      </w:r>
      <w:r w:rsidRPr="4E401AB4" w:rsidR="2F6FEEA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(</w:t>
      </w:r>
      <w:r w:rsidRPr="4E401AB4" w:rsidR="7D13630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from function to motive</w:t>
      </w:r>
      <w:r w:rsidRPr="4E401AB4" w:rsidR="79EA48A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) </w:t>
      </w:r>
      <w:r w:rsidRPr="4E401AB4" w:rsidR="7D136303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will absolutely feature in my final reflection.</w:t>
      </w:r>
    </w:p>
    <w:p w:rsidR="1F7CFE82" w:rsidP="3AA312E2" w:rsidRDefault="1F7CFE82" w14:paraId="62D1663A" w14:textId="0216788F">
      <w:pPr>
        <w:pStyle w:val="Heading2"/>
        <w:spacing w:line="480" w:lineRule="auto"/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</w:pPr>
      <w:r w:rsidRPr="6C2A1854" w:rsidR="2F4C7B7A">
        <w:rPr>
          <w:rFonts w:ascii="Times New Roman" w:hAnsi="Times New Roman" w:eastAsia="Times New Roman" w:cs="Times New Roman"/>
          <w:b w:val="1"/>
          <w:bCs w:val="1"/>
          <w:color w:val="auto"/>
          <w:sz w:val="24"/>
          <w:szCs w:val="24"/>
        </w:rPr>
        <w:t>Conclusion</w:t>
      </w:r>
    </w:p>
    <w:p w:rsidR="42D78C1D" w:rsidP="6C2A1854" w:rsidRDefault="42D78C1D" w14:paraId="6446D9D2" w14:textId="4EE7E39D">
      <w:pPr>
        <w:pStyle w:val="Normal"/>
        <w:suppressLineNumbers w:val="0"/>
        <w:bidi w:val="0"/>
        <w:spacing w:before="0" w:beforeAutospacing="off" w:after="0" w:afterAutospacing="off" w:line="480" w:lineRule="auto"/>
        <w:ind w:left="0" w:right="0" w:firstLine="720"/>
        <w:jc w:val="left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4E401AB4" w:rsidR="42D78C1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In summary, </w:t>
      </w:r>
      <w:r w:rsidRPr="4E401AB4" w:rsidR="10370E9D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motivation</w:t>
      </w:r>
      <w:r w:rsidRPr="4E401AB4" w:rsidR="79C13CD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may not always be obvious, but training myself to look for it sharpens both my technical judgment and security mindset. Applying this concept consistently will make me a more deliberate and effective developer. As I continue building and securing systems, </w:t>
      </w:r>
      <w:r w:rsidRPr="4E401AB4" w:rsidR="79C13CD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I’ll</w:t>
      </w:r>
      <w:r w:rsidRPr="4E401AB4" w:rsidR="79C13CD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 rely not just on what the code does</w:t>
      </w:r>
      <w:r w:rsidRPr="4E401AB4" w:rsidR="324F1E6C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 xml:space="preserve">; </w:t>
      </w:r>
      <w:r w:rsidRPr="4E401AB4" w:rsidR="79C13CD6"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  <w:t>but on why someone would want it to behave that way.</w:t>
      </w:r>
    </w:p>
    <w:p w:rsidR="00046F06" w:rsidP="44289CE7" w:rsidRDefault="00046F06" w14:paraId="3032B8FA" w14:textId="77777777">
      <w:pPr>
        <w:spacing w:line="480" w:lineRule="auto"/>
        <w:rPr>
          <w:rFonts w:ascii="Times New Roman" w:hAnsi="Times New Roman" w:eastAsia="Times New Roman" w:cs="Times New Roman"/>
          <w:b/>
          <w:bCs/>
          <w:sz w:val="24"/>
          <w:szCs w:val="24"/>
        </w:rPr>
      </w:pPr>
    </w:p>
    <w:sectPr w:rsidRPr="00356FBE" w:rsidR="00356FBE">
      <w:headerReference w:type="default" r:id="rId6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693AD1" w:rsidP="00356FBE" w:rsidRDefault="00693AD1" w14:paraId="2C1FDFF0" w14:textId="77777777">
      <w:r>
        <w:separator/>
      </w:r>
    </w:p>
  </w:endnote>
  <w:endnote w:type="continuationSeparator" w:id="0">
    <w:p w:rsidR="00693AD1" w:rsidP="00356FBE" w:rsidRDefault="00693AD1" w14:paraId="453467D9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693AD1" w:rsidP="00356FBE" w:rsidRDefault="00693AD1" w14:paraId="2E6C69DE" w14:textId="77777777">
      <w:r>
        <w:separator/>
      </w:r>
    </w:p>
  </w:footnote>
  <w:footnote w:type="continuationSeparator" w:id="0">
    <w:p w:rsidR="00693AD1" w:rsidP="00356FBE" w:rsidRDefault="00693AD1" w14:paraId="24E9DBC0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47499552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:rsidRPr="0033302C" w:rsidR="00356FBE" w:rsidRDefault="00356FBE" w14:paraId="5C744E58" w14:textId="7CC96139">
        <w:pPr>
          <w:pStyle w:val="Head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3302C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3302C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3302C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33302C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33302C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:rsidR="00356FBE" w:rsidRDefault="00356FBE" w14:paraId="670B11BB" w14:textId="77777777">
    <w:pPr>
      <w:pStyle w:val="Header"/>
    </w:pPr>
  </w:p>
</w:hdr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writeProtection w:recommended="true"/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3MzAzMrSwNDEyMzZS0lEKTi0uzszPAykwqgUAekZU4ywAAAA="/>
  </w:docVars>
  <w:rsids>
    <w:rsidRoot w:val="00356FBE"/>
    <w:rsid w:val="00046F06"/>
    <w:rsid w:val="000530BA"/>
    <w:rsid w:val="0005342D"/>
    <w:rsid w:val="000534FF"/>
    <w:rsid w:val="000977AF"/>
    <w:rsid w:val="000A3C29"/>
    <w:rsid w:val="000C193C"/>
    <w:rsid w:val="000F0177"/>
    <w:rsid w:val="00171484"/>
    <w:rsid w:val="002102C3"/>
    <w:rsid w:val="002A1AEE"/>
    <w:rsid w:val="002C2624"/>
    <w:rsid w:val="002C2DF6"/>
    <w:rsid w:val="0033302C"/>
    <w:rsid w:val="00356FBE"/>
    <w:rsid w:val="00391008"/>
    <w:rsid w:val="003A037E"/>
    <w:rsid w:val="004C2810"/>
    <w:rsid w:val="004D1D8B"/>
    <w:rsid w:val="005840F3"/>
    <w:rsid w:val="005C4D3E"/>
    <w:rsid w:val="00691973"/>
    <w:rsid w:val="00693AD1"/>
    <w:rsid w:val="006C3F65"/>
    <w:rsid w:val="007E1810"/>
    <w:rsid w:val="008D4081"/>
    <w:rsid w:val="00932A65"/>
    <w:rsid w:val="009A459B"/>
    <w:rsid w:val="00A45E3A"/>
    <w:rsid w:val="00A66AD1"/>
    <w:rsid w:val="00A72F3A"/>
    <w:rsid w:val="00A81394"/>
    <w:rsid w:val="00B502ED"/>
    <w:rsid w:val="00B63E9F"/>
    <w:rsid w:val="00C43899"/>
    <w:rsid w:val="00C604F4"/>
    <w:rsid w:val="00E2499B"/>
    <w:rsid w:val="00EF688D"/>
    <w:rsid w:val="00F1341B"/>
    <w:rsid w:val="00F232B7"/>
    <w:rsid w:val="00F25910"/>
    <w:rsid w:val="00F52FB3"/>
    <w:rsid w:val="00FE0D79"/>
    <w:rsid w:val="01C2CDF6"/>
    <w:rsid w:val="01DC167E"/>
    <w:rsid w:val="02399C5B"/>
    <w:rsid w:val="0265D79E"/>
    <w:rsid w:val="02A5E406"/>
    <w:rsid w:val="04057660"/>
    <w:rsid w:val="041D37F8"/>
    <w:rsid w:val="041D37F8"/>
    <w:rsid w:val="04296136"/>
    <w:rsid w:val="04443E9F"/>
    <w:rsid w:val="046F566C"/>
    <w:rsid w:val="0479B410"/>
    <w:rsid w:val="049F663B"/>
    <w:rsid w:val="04A1CDC0"/>
    <w:rsid w:val="05AE6DD2"/>
    <w:rsid w:val="05E4DF5A"/>
    <w:rsid w:val="06CD5E01"/>
    <w:rsid w:val="07C5DB62"/>
    <w:rsid w:val="07C77354"/>
    <w:rsid w:val="08841AEB"/>
    <w:rsid w:val="08A76EDD"/>
    <w:rsid w:val="08E6F3F5"/>
    <w:rsid w:val="091C993C"/>
    <w:rsid w:val="096E9D14"/>
    <w:rsid w:val="0A268BEE"/>
    <w:rsid w:val="0AF4D63F"/>
    <w:rsid w:val="0B2AE006"/>
    <w:rsid w:val="0B53D9AC"/>
    <w:rsid w:val="0C589A84"/>
    <w:rsid w:val="0CF16BC8"/>
    <w:rsid w:val="0CF7C386"/>
    <w:rsid w:val="0D04A044"/>
    <w:rsid w:val="0D14DC4D"/>
    <w:rsid w:val="0D1C6D7F"/>
    <w:rsid w:val="0DDD45AA"/>
    <w:rsid w:val="0DF987D8"/>
    <w:rsid w:val="0E6698E3"/>
    <w:rsid w:val="0FE38FB3"/>
    <w:rsid w:val="10370E9D"/>
    <w:rsid w:val="10CF05F7"/>
    <w:rsid w:val="10D75CEA"/>
    <w:rsid w:val="10F995FB"/>
    <w:rsid w:val="114021C8"/>
    <w:rsid w:val="11ABCB78"/>
    <w:rsid w:val="11F99599"/>
    <w:rsid w:val="127733F4"/>
    <w:rsid w:val="12922ACB"/>
    <w:rsid w:val="12E253EB"/>
    <w:rsid w:val="13A8B427"/>
    <w:rsid w:val="13D0729F"/>
    <w:rsid w:val="13D07BF2"/>
    <w:rsid w:val="140600B2"/>
    <w:rsid w:val="14159FCB"/>
    <w:rsid w:val="1448F513"/>
    <w:rsid w:val="147D8331"/>
    <w:rsid w:val="14A7E112"/>
    <w:rsid w:val="1528B1E6"/>
    <w:rsid w:val="158D49FF"/>
    <w:rsid w:val="166EC260"/>
    <w:rsid w:val="16B7519D"/>
    <w:rsid w:val="170986B5"/>
    <w:rsid w:val="17AD9E7A"/>
    <w:rsid w:val="18151B44"/>
    <w:rsid w:val="182A48E8"/>
    <w:rsid w:val="1839DB71"/>
    <w:rsid w:val="1851F706"/>
    <w:rsid w:val="18FA5764"/>
    <w:rsid w:val="19FF336F"/>
    <w:rsid w:val="1A64B708"/>
    <w:rsid w:val="1A768BCA"/>
    <w:rsid w:val="1A88E928"/>
    <w:rsid w:val="1AA44476"/>
    <w:rsid w:val="1AF2BEE1"/>
    <w:rsid w:val="1B299E6D"/>
    <w:rsid w:val="1B33A854"/>
    <w:rsid w:val="1BAFACC0"/>
    <w:rsid w:val="1BB079EF"/>
    <w:rsid w:val="1C030E60"/>
    <w:rsid w:val="1C0393B4"/>
    <w:rsid w:val="1C461A2A"/>
    <w:rsid w:val="1DD7E5A3"/>
    <w:rsid w:val="1E2F60CC"/>
    <w:rsid w:val="1E4B5AB7"/>
    <w:rsid w:val="1E8CEE1C"/>
    <w:rsid w:val="1EA472E1"/>
    <w:rsid w:val="1F2240F5"/>
    <w:rsid w:val="1F7CFE82"/>
    <w:rsid w:val="20008F02"/>
    <w:rsid w:val="20337056"/>
    <w:rsid w:val="2167F36C"/>
    <w:rsid w:val="217D908D"/>
    <w:rsid w:val="22084E9E"/>
    <w:rsid w:val="2250DDB7"/>
    <w:rsid w:val="22AD9628"/>
    <w:rsid w:val="23A18E45"/>
    <w:rsid w:val="23A9362B"/>
    <w:rsid w:val="23C7D7CC"/>
    <w:rsid w:val="23F71563"/>
    <w:rsid w:val="243BFFB0"/>
    <w:rsid w:val="2444AE7C"/>
    <w:rsid w:val="24B6825A"/>
    <w:rsid w:val="24BCBF66"/>
    <w:rsid w:val="252E9EA0"/>
    <w:rsid w:val="253D674F"/>
    <w:rsid w:val="25427178"/>
    <w:rsid w:val="2648A194"/>
    <w:rsid w:val="26A96AA1"/>
    <w:rsid w:val="26DB5CDD"/>
    <w:rsid w:val="27A55EE0"/>
    <w:rsid w:val="283D4950"/>
    <w:rsid w:val="28737FA8"/>
    <w:rsid w:val="28924277"/>
    <w:rsid w:val="292A13CE"/>
    <w:rsid w:val="292DAAEB"/>
    <w:rsid w:val="2961DADB"/>
    <w:rsid w:val="29ABEA63"/>
    <w:rsid w:val="2A29F0D0"/>
    <w:rsid w:val="2AAE179C"/>
    <w:rsid w:val="2AB89F16"/>
    <w:rsid w:val="2B2A5A4D"/>
    <w:rsid w:val="2B8B55E8"/>
    <w:rsid w:val="2BDFD6C2"/>
    <w:rsid w:val="2C409EB5"/>
    <w:rsid w:val="2C8E2BF5"/>
    <w:rsid w:val="2D860E79"/>
    <w:rsid w:val="2E576454"/>
    <w:rsid w:val="2E57D253"/>
    <w:rsid w:val="2E6BC5E3"/>
    <w:rsid w:val="2EA1EBED"/>
    <w:rsid w:val="2ED23638"/>
    <w:rsid w:val="2EE041D8"/>
    <w:rsid w:val="2EE3DEF0"/>
    <w:rsid w:val="2F0D2D53"/>
    <w:rsid w:val="2F4C7B7A"/>
    <w:rsid w:val="2F55DFB8"/>
    <w:rsid w:val="2F67E49D"/>
    <w:rsid w:val="2F6FEEA6"/>
    <w:rsid w:val="3037207C"/>
    <w:rsid w:val="303A124E"/>
    <w:rsid w:val="305C2A66"/>
    <w:rsid w:val="30A88F9A"/>
    <w:rsid w:val="31010065"/>
    <w:rsid w:val="3117ACF1"/>
    <w:rsid w:val="3210C1F8"/>
    <w:rsid w:val="324F1E6C"/>
    <w:rsid w:val="32B90D4B"/>
    <w:rsid w:val="32FAB78A"/>
    <w:rsid w:val="32FD28FB"/>
    <w:rsid w:val="33B34FE0"/>
    <w:rsid w:val="342554C2"/>
    <w:rsid w:val="3480C92F"/>
    <w:rsid w:val="348D16A9"/>
    <w:rsid w:val="3531859B"/>
    <w:rsid w:val="368FEA4C"/>
    <w:rsid w:val="36A63AFA"/>
    <w:rsid w:val="36AD061F"/>
    <w:rsid w:val="36DED94A"/>
    <w:rsid w:val="3758638C"/>
    <w:rsid w:val="3764A293"/>
    <w:rsid w:val="379E992F"/>
    <w:rsid w:val="37AC4E05"/>
    <w:rsid w:val="380B60D4"/>
    <w:rsid w:val="38177BCC"/>
    <w:rsid w:val="38322640"/>
    <w:rsid w:val="38A0A987"/>
    <w:rsid w:val="390F9180"/>
    <w:rsid w:val="3911118C"/>
    <w:rsid w:val="39CFF3C4"/>
    <w:rsid w:val="39D8BD3C"/>
    <w:rsid w:val="3A5B612E"/>
    <w:rsid w:val="3AA312E2"/>
    <w:rsid w:val="3ADA78F7"/>
    <w:rsid w:val="3C369E2A"/>
    <w:rsid w:val="3CF0B2BF"/>
    <w:rsid w:val="3D1591B9"/>
    <w:rsid w:val="3D331EFB"/>
    <w:rsid w:val="3D945F7B"/>
    <w:rsid w:val="3DAE415F"/>
    <w:rsid w:val="3E27816C"/>
    <w:rsid w:val="3E3613AF"/>
    <w:rsid w:val="3E51BFFA"/>
    <w:rsid w:val="3E91631A"/>
    <w:rsid w:val="4080064A"/>
    <w:rsid w:val="41A58F12"/>
    <w:rsid w:val="426DAE6C"/>
    <w:rsid w:val="42A522D7"/>
    <w:rsid w:val="42D78C1D"/>
    <w:rsid w:val="435FCEBC"/>
    <w:rsid w:val="436268F1"/>
    <w:rsid w:val="436E07AF"/>
    <w:rsid w:val="43B18D1C"/>
    <w:rsid w:val="44289CE7"/>
    <w:rsid w:val="443DE98D"/>
    <w:rsid w:val="44CA8E10"/>
    <w:rsid w:val="45259BBC"/>
    <w:rsid w:val="45AB8224"/>
    <w:rsid w:val="45C5B134"/>
    <w:rsid w:val="45D0904C"/>
    <w:rsid w:val="46013E21"/>
    <w:rsid w:val="463A66F4"/>
    <w:rsid w:val="46CCFDC6"/>
    <w:rsid w:val="46CFE2D3"/>
    <w:rsid w:val="480DB2D1"/>
    <w:rsid w:val="4825120A"/>
    <w:rsid w:val="48A7CD4A"/>
    <w:rsid w:val="48CA09C6"/>
    <w:rsid w:val="48E50ACA"/>
    <w:rsid w:val="49C77E15"/>
    <w:rsid w:val="4A5B5205"/>
    <w:rsid w:val="4A7FD2A4"/>
    <w:rsid w:val="4A957E29"/>
    <w:rsid w:val="4BC01497"/>
    <w:rsid w:val="4BC174BC"/>
    <w:rsid w:val="4BD448F4"/>
    <w:rsid w:val="4BD60E17"/>
    <w:rsid w:val="4CC17A4E"/>
    <w:rsid w:val="4D25621A"/>
    <w:rsid w:val="4D770205"/>
    <w:rsid w:val="4D845D6A"/>
    <w:rsid w:val="4D8CD920"/>
    <w:rsid w:val="4E2D8B51"/>
    <w:rsid w:val="4E401AB4"/>
    <w:rsid w:val="4E52B327"/>
    <w:rsid w:val="4E6F9D25"/>
    <w:rsid w:val="4F1703E4"/>
    <w:rsid w:val="4F4BBE1E"/>
    <w:rsid w:val="4FB17B10"/>
    <w:rsid w:val="5048870E"/>
    <w:rsid w:val="515723AC"/>
    <w:rsid w:val="5173011F"/>
    <w:rsid w:val="521553EC"/>
    <w:rsid w:val="53851EA4"/>
    <w:rsid w:val="53961815"/>
    <w:rsid w:val="53B96D4E"/>
    <w:rsid w:val="5473C51D"/>
    <w:rsid w:val="54A279A8"/>
    <w:rsid w:val="54D17103"/>
    <w:rsid w:val="5546E926"/>
    <w:rsid w:val="5559A036"/>
    <w:rsid w:val="559EED0C"/>
    <w:rsid w:val="55A27502"/>
    <w:rsid w:val="55AC6A5C"/>
    <w:rsid w:val="55E520F4"/>
    <w:rsid w:val="5632B578"/>
    <w:rsid w:val="567EE02B"/>
    <w:rsid w:val="56DC8034"/>
    <w:rsid w:val="57745112"/>
    <w:rsid w:val="57C2FEAF"/>
    <w:rsid w:val="57E33240"/>
    <w:rsid w:val="58B97BD9"/>
    <w:rsid w:val="5B140A58"/>
    <w:rsid w:val="5BDB9E06"/>
    <w:rsid w:val="5C1530EA"/>
    <w:rsid w:val="5C8D3233"/>
    <w:rsid w:val="5DBFEBA0"/>
    <w:rsid w:val="5DC5420C"/>
    <w:rsid w:val="5E5430B3"/>
    <w:rsid w:val="5E67540A"/>
    <w:rsid w:val="5E71903B"/>
    <w:rsid w:val="5EC4AC04"/>
    <w:rsid w:val="5EED6947"/>
    <w:rsid w:val="5EFE4D3E"/>
    <w:rsid w:val="5F6DCE3E"/>
    <w:rsid w:val="5FDF21D6"/>
    <w:rsid w:val="604ABE68"/>
    <w:rsid w:val="60DA1BB2"/>
    <w:rsid w:val="61025731"/>
    <w:rsid w:val="62798E69"/>
    <w:rsid w:val="63868B9C"/>
    <w:rsid w:val="638DFADF"/>
    <w:rsid w:val="645ECA61"/>
    <w:rsid w:val="65971A02"/>
    <w:rsid w:val="65DFB193"/>
    <w:rsid w:val="66073920"/>
    <w:rsid w:val="662E9D0F"/>
    <w:rsid w:val="663951DD"/>
    <w:rsid w:val="66617D5C"/>
    <w:rsid w:val="66974A68"/>
    <w:rsid w:val="66E3A777"/>
    <w:rsid w:val="68F87C71"/>
    <w:rsid w:val="691807DE"/>
    <w:rsid w:val="699AF977"/>
    <w:rsid w:val="69D84999"/>
    <w:rsid w:val="6A2A4924"/>
    <w:rsid w:val="6B402D7D"/>
    <w:rsid w:val="6C2A1854"/>
    <w:rsid w:val="6C5B43B2"/>
    <w:rsid w:val="6C65557F"/>
    <w:rsid w:val="6C9C9C61"/>
    <w:rsid w:val="6D23A476"/>
    <w:rsid w:val="6E25EF9C"/>
    <w:rsid w:val="6E4A1913"/>
    <w:rsid w:val="6F757528"/>
    <w:rsid w:val="6F7618E8"/>
    <w:rsid w:val="6F910A50"/>
    <w:rsid w:val="702C4461"/>
    <w:rsid w:val="7076BA92"/>
    <w:rsid w:val="70859A7A"/>
    <w:rsid w:val="708E66B0"/>
    <w:rsid w:val="70902CD7"/>
    <w:rsid w:val="70D26C87"/>
    <w:rsid w:val="70EBB530"/>
    <w:rsid w:val="740CDACA"/>
    <w:rsid w:val="746A90A1"/>
    <w:rsid w:val="74EC17F5"/>
    <w:rsid w:val="74F92B02"/>
    <w:rsid w:val="750B2377"/>
    <w:rsid w:val="75182D58"/>
    <w:rsid w:val="753B678F"/>
    <w:rsid w:val="7542680B"/>
    <w:rsid w:val="75B11D2E"/>
    <w:rsid w:val="75D6FF0B"/>
    <w:rsid w:val="75F28B9E"/>
    <w:rsid w:val="760477AC"/>
    <w:rsid w:val="76725F2A"/>
    <w:rsid w:val="76B0D0C5"/>
    <w:rsid w:val="76C25D7C"/>
    <w:rsid w:val="76C3F6CC"/>
    <w:rsid w:val="76FEA270"/>
    <w:rsid w:val="773B6130"/>
    <w:rsid w:val="77EC5877"/>
    <w:rsid w:val="78991D2D"/>
    <w:rsid w:val="78D5447E"/>
    <w:rsid w:val="797940C7"/>
    <w:rsid w:val="79C13CD6"/>
    <w:rsid w:val="79EA48A6"/>
    <w:rsid w:val="7A19CA15"/>
    <w:rsid w:val="7A50C170"/>
    <w:rsid w:val="7A5F11BA"/>
    <w:rsid w:val="7AC66DA7"/>
    <w:rsid w:val="7B515CE4"/>
    <w:rsid w:val="7B57EBDB"/>
    <w:rsid w:val="7B66C422"/>
    <w:rsid w:val="7BA694B4"/>
    <w:rsid w:val="7BC2D027"/>
    <w:rsid w:val="7BCA72F1"/>
    <w:rsid w:val="7BF24D10"/>
    <w:rsid w:val="7C3D2D3E"/>
    <w:rsid w:val="7CA0BE00"/>
    <w:rsid w:val="7D110728"/>
    <w:rsid w:val="7D136303"/>
    <w:rsid w:val="7D52195A"/>
    <w:rsid w:val="7D864ABC"/>
    <w:rsid w:val="7DCF1931"/>
    <w:rsid w:val="7E56BD7A"/>
    <w:rsid w:val="7E8A30F3"/>
    <w:rsid w:val="7E934E83"/>
    <w:rsid w:val="7E9FF090"/>
    <w:rsid w:val="7EF10546"/>
    <w:rsid w:val="7F51615B"/>
    <w:rsid w:val="7F6BE9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2F904"/>
  <w15:chartTrackingRefBased/>
  <w15:docId w15:val="{34727A3F-8A16-466E-8B71-EB705AB41B2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line="240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6FBE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356FBE"/>
  </w:style>
  <w:style w:type="paragraph" w:styleId="Footer">
    <w:name w:val="footer"/>
    <w:basedOn w:val="Normal"/>
    <w:link w:val="FooterChar"/>
    <w:uiPriority w:val="99"/>
    <w:unhideWhenUsed/>
    <w:rsid w:val="00356FBE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356FBE"/>
  </w:style>
  <w:style w:type="character" w:styleId="Heading2Char" w:customStyle="1">
    <w:name w:val="Heading 2 Char"/>
    <w:basedOn w:val="DefaultParagraphFont"/>
    <w:link w:val="Heading2"/>
    <w:uiPriority w:val="9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xmlns:w14="http://schemas.microsoft.com/office/word/2010/wordml" xmlns:mc="http://schemas.openxmlformats.org/markup-compatibility/2006" xmlns:w="http://schemas.openxmlformats.org/wordprocessingml/2006/main" w:type="character" w:styleId="Heading1Char" w:customStyle="1" mc:Ignorable="w14">
    <w:name xmlns:w="http://schemas.openxmlformats.org/wordprocessingml/2006/main" w:val="Heading 1 Char"/>
    <w:basedOn xmlns:w="http://schemas.openxmlformats.org/wordprocessingml/2006/main" w:val="DefaultParagraphFont"/>
    <w:link xmlns:w="http://schemas.openxmlformats.org/wordprocessingml/2006/main" w:val="Heading1"/>
    <w:uiPriority xmlns:w="http://schemas.openxmlformats.org/wordprocessingml/2006/main" w:val="9"/>
    <w:rPr xmlns:w="http://schemas.openxmlformats.org/wordprocessingml/2006/main"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xmlns:w14="http://schemas.microsoft.com/office/word/2010/wordml" xmlns:mc="http://schemas.openxmlformats.org/markup-compatibility/2006" xmlns:w="http://schemas.openxmlformats.org/wordprocessingml/2006/main" w:type="paragraph" w:styleId="Heading1" mc:Ignorable="w14">
    <w:name xmlns:w="http://schemas.openxmlformats.org/wordprocessingml/2006/main" w:val="heading 1"/>
    <w:basedOn xmlns:w="http://schemas.openxmlformats.org/wordprocessingml/2006/main" w:val="Normal"/>
    <w:next xmlns:w="http://schemas.openxmlformats.org/wordprocessingml/2006/main" w:val="Normal"/>
    <w:link xmlns:w="http://schemas.openxmlformats.org/wordprocessingml/2006/main" w:val="Heading1Char"/>
    <w:uiPriority xmlns:w="http://schemas.openxmlformats.org/wordprocessingml/2006/main" w:val="9"/>
    <w:qFormat xmlns:w="http://schemas.openxmlformats.org/wordprocessingml/2006/main"/>
    <w:pPr xmlns:w="http://schemas.openxmlformats.org/wordprocessingml/2006/main">
      <w:keepNext xmlns:w="http://schemas.openxmlformats.org/wordprocessingml/2006/main"/>
      <w:keepLines xmlns:w="http://schemas.openxmlformats.org/wordprocessingml/2006/main"/>
      <w:spacing xmlns:w="http://schemas.openxmlformats.org/wordprocessingml/2006/main" w:before="240" w:after="0"/>
      <w:outlineLvl xmlns:w="http://schemas.openxmlformats.org/wordprocessingml/2006/main" w:val="0"/>
    </w:pPr>
    <w:rPr xmlns:w="http://schemas.openxmlformats.org/wordprocessingml/2006/main">
      <w:rFonts w:asciiTheme="majorHAnsi" w:hAnsiTheme="majorHAnsi" w:eastAsiaTheme="majorEastAsia" w:cstheme="majorBidi"/>
      <w:color w:val="2E74B5" w:themeColor="accent1" w:themeShade="BF"/>
      <w:sz w:val="32"/>
      <w:szCs w:val="32"/>
    </w:r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webSettings" Target="webSettings.xml" Id="rId3" /><Relationship Type="http://schemas.openxmlformats.org/officeDocument/2006/relationships/fontTable" Target="fontTable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header" Target="header1.xml" Id="rId6" /><Relationship Type="http://schemas.openxmlformats.org/officeDocument/2006/relationships/endnotes" Target="endnotes.xml" Id="rId5" /><Relationship Type="http://schemas.openxmlformats.org/officeDocument/2006/relationships/footnotes" Target="footnote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Gale E Cossette, Ph.D.</dc:creator>
  <keywords/>
  <dc:description/>
  <lastModifiedBy>Deso, Zane</lastModifiedBy>
  <revision>42</revision>
  <dcterms:created xsi:type="dcterms:W3CDTF">2021-11-14T18:36:00.0000000Z</dcterms:created>
  <dcterms:modified xsi:type="dcterms:W3CDTF">2025-06-27T17:10:44.5742416Z</dcterms:modified>
</coreProperties>
</file>